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856F27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11.12. – 15.12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2A0EE7" w:rsidTr="00225DE0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2A0EE7" w:rsidRPr="005B4B51" w:rsidRDefault="002A0EE7" w:rsidP="002A0EE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2A0EE7" w:rsidRDefault="002A0EE7" w:rsidP="002A0EE7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 SA MASLACEM OD KIKIRIKIJ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2A0EE7" w:rsidRDefault="002A0EE7" w:rsidP="002A0EE7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34C08" w:rsidTr="00292AFD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CIKLA SALATA , KOLAČ OD KEKSA I ŠUMSKOG VOĆA , RIŽOTO S PILETINOM I BUTTERNUT TIKV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4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34C08" w:rsidTr="0085114C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 ZDRAVE KUGLICE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34C08" w:rsidTr="00D466E4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VRTNA JUHA S TARANOM , ČAJNI KOLUTIĆI , TJESTENINA S MIJEŠANIM MLJEVENIM MESOM , SALATA MRKVA I KUPUS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34C08" w:rsidTr="00C52A40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ŠKOLSKI KRUH S MASLACEM I MARMELADOM ŠIPAK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34C08" w:rsidTr="001F181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MIJEŠANOG MESA S PALENTOM , CIKLA SALATA , KRUH RAŽENI  , PETIT BEUR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lastRenderedPageBreak/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S)</w:t>
            </w:r>
          </w:p>
        </w:tc>
      </w:tr>
      <w:tr w:rsidR="00D34C08" w:rsidTr="00D90CC9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ŠUNK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34C08" w:rsidTr="00405BD3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EČENA PILETINA S PIREOM OD GRAŠKA I KRUMPIRA , BISTRA JUHA OD KORJENASTOG POVRĆA I BUNDEVE , SALATA MRKVA , ČAJNI KOLUTIĆI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5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D34C08" w:rsidTr="00E243AA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NAMAZ OD TUNE NA POLUBIJELOM KRUHU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Rib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D34C08" w:rsidTr="00686108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D34C08" w:rsidRPr="005B4B51" w:rsidRDefault="00D34C08" w:rsidP="00D34C08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D34C08" w:rsidRDefault="00D34C08" w:rsidP="00D34C08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VARIVO OD KELJA I PROKULICA , SAVIJAČA S VIŠNJAMA , ŠKOLSKI KRUH </w:t>
            </w:r>
            <w:bookmarkStart w:id="0" w:name="_GoBack"/>
            <w:bookmarkEnd w:id="0"/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9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4.3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D34C08" w:rsidRDefault="00D34C08" w:rsidP="00D34C08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7D4" w:rsidRDefault="00BB77D4">
      <w:pPr>
        <w:spacing w:line="240" w:lineRule="auto"/>
      </w:pPr>
      <w:r>
        <w:separator/>
      </w:r>
    </w:p>
  </w:endnote>
  <w:endnote w:type="continuationSeparator" w:id="0">
    <w:p w:rsidR="00BB77D4" w:rsidRDefault="00BB77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7D4" w:rsidRDefault="00BB77D4">
      <w:pPr>
        <w:spacing w:line="240" w:lineRule="auto"/>
      </w:pPr>
      <w:r>
        <w:separator/>
      </w:r>
    </w:p>
  </w:footnote>
  <w:footnote w:type="continuationSeparator" w:id="0">
    <w:p w:rsidR="00BB77D4" w:rsidRDefault="00BB77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0F0FE5"/>
    <w:rsid w:val="002A0EE7"/>
    <w:rsid w:val="00386F02"/>
    <w:rsid w:val="00562224"/>
    <w:rsid w:val="0058706F"/>
    <w:rsid w:val="005B4B51"/>
    <w:rsid w:val="005C3F30"/>
    <w:rsid w:val="006160CB"/>
    <w:rsid w:val="0076066F"/>
    <w:rsid w:val="00856F27"/>
    <w:rsid w:val="009564D3"/>
    <w:rsid w:val="009F063D"/>
    <w:rsid w:val="00B10549"/>
    <w:rsid w:val="00BA4AA7"/>
    <w:rsid w:val="00BB77D4"/>
    <w:rsid w:val="00CB4D14"/>
    <w:rsid w:val="00CC0BD7"/>
    <w:rsid w:val="00D34C08"/>
    <w:rsid w:val="00D736D5"/>
    <w:rsid w:val="00DC0232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cp:lastPrinted>2023-12-07T14:29:00Z</cp:lastPrinted>
  <dcterms:created xsi:type="dcterms:W3CDTF">2022-09-22T06:04:00Z</dcterms:created>
  <dcterms:modified xsi:type="dcterms:W3CDTF">2023-12-07T14:37:00Z</dcterms:modified>
</cp:coreProperties>
</file>